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2873A0" w:rsidRDefault="000E382F" w:rsidP="002873A0">
      <w:pPr>
        <w:spacing w:after="0"/>
        <w:jc w:val="center"/>
        <w:rPr>
          <w:b/>
          <w:sz w:val="36"/>
        </w:rPr>
      </w:pPr>
      <w:r w:rsidRPr="002873A0">
        <w:rPr>
          <w:b/>
          <w:sz w:val="36"/>
        </w:rPr>
        <w:t>Bobby J. Wilson</w:t>
      </w:r>
    </w:p>
    <w:p w:rsidR="000E382F" w:rsidRPr="002873A0" w:rsidRDefault="000E382F" w:rsidP="002873A0">
      <w:pPr>
        <w:spacing w:after="0"/>
        <w:jc w:val="center"/>
        <w:rPr>
          <w:i/>
          <w:sz w:val="28"/>
        </w:rPr>
      </w:pPr>
      <w:r w:rsidRPr="002873A0">
        <w:rPr>
          <w:i/>
          <w:sz w:val="28"/>
        </w:rPr>
        <w:t>Equipment Operator / Construction / Manufacturing</w:t>
      </w:r>
    </w:p>
    <w:p w:rsidR="000E382F" w:rsidRDefault="000E382F" w:rsidP="002873A0">
      <w:pPr>
        <w:spacing w:after="0"/>
        <w:jc w:val="center"/>
      </w:pPr>
      <w:r w:rsidRPr="00F2330A">
        <w:t>bwilson@wwrfresource.com</w:t>
      </w:r>
    </w:p>
    <w:p w:rsidR="000E382F" w:rsidRDefault="000E382F" w:rsidP="002873A0">
      <w:pPr>
        <w:spacing w:after="0"/>
        <w:jc w:val="center"/>
      </w:pPr>
      <w:r>
        <w:t>Message: (316) 265-5211 x 208</w:t>
      </w:r>
    </w:p>
    <w:p w:rsidR="000E382F" w:rsidRDefault="000E382F" w:rsidP="002873A0">
      <w:pPr>
        <w:jc w:val="center"/>
      </w:pPr>
      <w:r>
        <w:t>Wichita, KS</w:t>
      </w:r>
    </w:p>
    <w:p w:rsidR="000E382F" w:rsidRPr="00F2330A" w:rsidRDefault="000E382F">
      <w:pPr>
        <w:rPr>
          <w:b/>
        </w:rPr>
      </w:pPr>
      <w:r w:rsidRPr="00F2330A">
        <w:rPr>
          <w:b/>
        </w:rPr>
        <w:t>Summary of Qualifications</w:t>
      </w:r>
    </w:p>
    <w:p w:rsidR="000E382F" w:rsidRDefault="000E382F" w:rsidP="00F2330A">
      <w:pPr>
        <w:pStyle w:val="ListParagraph"/>
        <w:numPr>
          <w:ilvl w:val="0"/>
          <w:numId w:val="2"/>
        </w:numPr>
      </w:pPr>
      <w:r>
        <w:t xml:space="preserve">Over 10 years’ experience </w:t>
      </w:r>
      <w:r w:rsidR="001230B7">
        <w:t>as an</w:t>
      </w:r>
      <w:r>
        <w:t xml:space="preserve"> Equipment O</w:t>
      </w:r>
      <w:r w:rsidR="001230B7">
        <w:t>perator for the construction industry.</w:t>
      </w:r>
    </w:p>
    <w:p w:rsidR="00F2330A" w:rsidRDefault="00F2330A" w:rsidP="00F2330A">
      <w:pPr>
        <w:pStyle w:val="ListParagraph"/>
        <w:numPr>
          <w:ilvl w:val="0"/>
          <w:numId w:val="2"/>
        </w:numPr>
      </w:pPr>
      <w:r>
        <w:t>Puts forth the effort to learn new skills and abilities from supervisors and co-workers.</w:t>
      </w:r>
    </w:p>
    <w:p w:rsidR="00F2330A" w:rsidRDefault="00F2330A" w:rsidP="00F2330A">
      <w:pPr>
        <w:pStyle w:val="ListParagraph"/>
        <w:numPr>
          <w:ilvl w:val="0"/>
          <w:numId w:val="2"/>
        </w:numPr>
      </w:pPr>
      <w:r>
        <w:t>Takes pride in doing the best job possible.</w:t>
      </w:r>
    </w:p>
    <w:p w:rsidR="00F2330A" w:rsidRPr="00F2330A" w:rsidRDefault="00F2330A">
      <w:pPr>
        <w:rPr>
          <w:b/>
        </w:rPr>
      </w:pPr>
      <w:r w:rsidRPr="00F2330A">
        <w:rPr>
          <w:b/>
        </w:rPr>
        <w:t>Skill Summary</w:t>
      </w:r>
    </w:p>
    <w:p w:rsidR="002873A0" w:rsidRDefault="002873A0" w:rsidP="00F2330A">
      <w:pPr>
        <w:pStyle w:val="ListParagraph"/>
        <w:numPr>
          <w:ilvl w:val="0"/>
          <w:numId w:val="1"/>
        </w:numPr>
        <w:sectPr w:rsidR="002873A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2330A" w:rsidRDefault="00F2330A" w:rsidP="00F2330A">
      <w:pPr>
        <w:pStyle w:val="ListParagraph"/>
        <w:numPr>
          <w:ilvl w:val="0"/>
          <w:numId w:val="1"/>
        </w:numPr>
      </w:pPr>
      <w:r>
        <w:lastRenderedPageBreak/>
        <w:t>Wheel loaders</w:t>
      </w:r>
    </w:p>
    <w:p w:rsidR="00F2330A" w:rsidRDefault="00F2330A" w:rsidP="00F2330A">
      <w:pPr>
        <w:pStyle w:val="ListParagraph"/>
        <w:numPr>
          <w:ilvl w:val="0"/>
          <w:numId w:val="1"/>
        </w:numPr>
      </w:pPr>
      <w:r>
        <w:t>Paver rollers</w:t>
      </w:r>
    </w:p>
    <w:p w:rsidR="00F2330A" w:rsidRDefault="00F2330A" w:rsidP="00F2330A">
      <w:pPr>
        <w:pStyle w:val="ListParagraph"/>
        <w:numPr>
          <w:ilvl w:val="0"/>
          <w:numId w:val="1"/>
        </w:numPr>
      </w:pPr>
      <w:r>
        <w:t>Skid loaders</w:t>
      </w:r>
    </w:p>
    <w:p w:rsidR="00F2330A" w:rsidRDefault="00F2330A" w:rsidP="00F2330A">
      <w:pPr>
        <w:pStyle w:val="ListParagraph"/>
        <w:numPr>
          <w:ilvl w:val="0"/>
          <w:numId w:val="1"/>
        </w:numPr>
      </w:pPr>
      <w:r>
        <w:t>Mill machines</w:t>
      </w:r>
    </w:p>
    <w:p w:rsidR="00F2330A" w:rsidRDefault="00F2330A" w:rsidP="00F2330A">
      <w:pPr>
        <w:pStyle w:val="ListParagraph"/>
        <w:numPr>
          <w:ilvl w:val="0"/>
          <w:numId w:val="1"/>
        </w:numPr>
      </w:pPr>
      <w:r>
        <w:lastRenderedPageBreak/>
        <w:t>Tractors</w:t>
      </w:r>
    </w:p>
    <w:p w:rsidR="00F2330A" w:rsidRDefault="00F2330A" w:rsidP="00F2330A">
      <w:pPr>
        <w:pStyle w:val="ListParagraph"/>
        <w:numPr>
          <w:ilvl w:val="0"/>
          <w:numId w:val="1"/>
        </w:numPr>
      </w:pPr>
      <w:r>
        <w:t>Dump trucks</w:t>
      </w:r>
    </w:p>
    <w:p w:rsidR="00F2330A" w:rsidRDefault="00F2330A" w:rsidP="00F2330A">
      <w:pPr>
        <w:pStyle w:val="ListParagraph"/>
        <w:numPr>
          <w:ilvl w:val="0"/>
          <w:numId w:val="1"/>
        </w:numPr>
      </w:pPr>
      <w:r>
        <w:t>Chainsaws</w:t>
      </w:r>
    </w:p>
    <w:p w:rsidR="00F2330A" w:rsidRDefault="00F2330A" w:rsidP="00F2330A">
      <w:pPr>
        <w:pStyle w:val="ListParagraph"/>
        <w:numPr>
          <w:ilvl w:val="0"/>
          <w:numId w:val="1"/>
        </w:numPr>
      </w:pPr>
      <w:r>
        <w:t>Chippers</w:t>
      </w:r>
    </w:p>
    <w:p w:rsidR="00F2330A" w:rsidRDefault="00F2330A" w:rsidP="00F2330A">
      <w:pPr>
        <w:pStyle w:val="ListParagraph"/>
        <w:numPr>
          <w:ilvl w:val="0"/>
          <w:numId w:val="1"/>
        </w:numPr>
      </w:pPr>
      <w:r>
        <w:lastRenderedPageBreak/>
        <w:t>Jackhammers</w:t>
      </w:r>
    </w:p>
    <w:p w:rsidR="00F2330A" w:rsidRDefault="00F2330A" w:rsidP="00F2330A">
      <w:pPr>
        <w:pStyle w:val="ListParagraph"/>
        <w:numPr>
          <w:ilvl w:val="0"/>
          <w:numId w:val="1"/>
        </w:numPr>
      </w:pPr>
      <w:r>
        <w:t>Saws</w:t>
      </w:r>
    </w:p>
    <w:p w:rsidR="00F2330A" w:rsidRDefault="00F2330A" w:rsidP="00F2330A">
      <w:pPr>
        <w:pStyle w:val="ListParagraph"/>
        <w:numPr>
          <w:ilvl w:val="0"/>
          <w:numId w:val="1"/>
        </w:numPr>
      </w:pPr>
      <w:r>
        <w:t>Concrete tools</w:t>
      </w:r>
    </w:p>
    <w:p w:rsidR="002873A0" w:rsidRDefault="002873A0" w:rsidP="00F2330A">
      <w:pPr>
        <w:rPr>
          <w:b/>
        </w:rPr>
        <w:sectPr w:rsidR="002873A0" w:rsidSect="002873A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F2330A" w:rsidRPr="00F2330A" w:rsidRDefault="00F2330A" w:rsidP="002873A0">
      <w:pPr>
        <w:spacing w:before="100" w:beforeAutospacing="1"/>
        <w:rPr>
          <w:b/>
        </w:rPr>
      </w:pPr>
      <w:r w:rsidRPr="00F2330A">
        <w:rPr>
          <w:b/>
        </w:rPr>
        <w:lastRenderedPageBreak/>
        <w:t>Experience</w:t>
      </w:r>
    </w:p>
    <w:p w:rsidR="00F2330A" w:rsidRDefault="00F2330A" w:rsidP="002873A0">
      <w:pPr>
        <w:tabs>
          <w:tab w:val="left" w:pos="2880"/>
          <w:tab w:val="left" w:pos="5760"/>
          <w:tab w:val="right" w:pos="9360"/>
        </w:tabs>
      </w:pPr>
      <w:r w:rsidRPr="002873A0">
        <w:rPr>
          <w:i/>
        </w:rPr>
        <w:t>Inventory Clerk</w:t>
      </w:r>
      <w:r>
        <w:tab/>
        <w:t>State of Kansas</w:t>
      </w:r>
      <w:r>
        <w:tab/>
        <w:t>Norton, KS</w:t>
      </w:r>
      <w:r>
        <w:tab/>
        <w:t>Winter 2017/2018</w:t>
      </w:r>
    </w:p>
    <w:p w:rsidR="00F2330A" w:rsidRDefault="00F2330A" w:rsidP="002873A0">
      <w:pPr>
        <w:pStyle w:val="ListParagraph"/>
        <w:numPr>
          <w:ilvl w:val="0"/>
          <w:numId w:val="5"/>
        </w:numPr>
      </w:pPr>
      <w:r>
        <w:t>Pulled filled orders according to requisition sheets.</w:t>
      </w:r>
    </w:p>
    <w:p w:rsidR="00F2330A" w:rsidRDefault="00F2330A" w:rsidP="002873A0">
      <w:pPr>
        <w:pStyle w:val="ListParagraph"/>
        <w:numPr>
          <w:ilvl w:val="0"/>
          <w:numId w:val="5"/>
        </w:numPr>
      </w:pPr>
      <w:r>
        <w:t>Maintained accurate records of all orders by copying and filing papers accordingly.</w:t>
      </w:r>
    </w:p>
    <w:p w:rsidR="00F2330A" w:rsidRDefault="00F2330A" w:rsidP="002873A0">
      <w:pPr>
        <w:pStyle w:val="ListParagraph"/>
        <w:numPr>
          <w:ilvl w:val="0"/>
          <w:numId w:val="5"/>
        </w:numPr>
      </w:pPr>
      <w:r>
        <w:t>Restocked warehouse with incoming supplies and goods.</w:t>
      </w:r>
    </w:p>
    <w:p w:rsidR="00F2330A" w:rsidRDefault="00F2330A" w:rsidP="002873A0">
      <w:pPr>
        <w:tabs>
          <w:tab w:val="left" w:pos="2880"/>
          <w:tab w:val="left" w:pos="5760"/>
          <w:tab w:val="right" w:pos="9360"/>
        </w:tabs>
      </w:pPr>
      <w:r w:rsidRPr="002873A0">
        <w:rPr>
          <w:i/>
        </w:rPr>
        <w:t>Groundskeeper</w:t>
      </w:r>
      <w:r>
        <w:tab/>
        <w:t>Prairie Dog Lake</w:t>
      </w:r>
      <w:r>
        <w:tab/>
        <w:t>Norton, KS</w:t>
      </w:r>
      <w:r>
        <w:tab/>
        <w:t>Fall 2017</w:t>
      </w:r>
    </w:p>
    <w:p w:rsidR="00F2330A" w:rsidRDefault="002873A0" w:rsidP="002873A0">
      <w:pPr>
        <w:pStyle w:val="ListParagraph"/>
        <w:numPr>
          <w:ilvl w:val="0"/>
          <w:numId w:val="4"/>
        </w:numPr>
      </w:pPr>
      <w:r>
        <w:t>Maintained presentable grounds around Prairie Dog Lake.</w:t>
      </w:r>
    </w:p>
    <w:p w:rsidR="002873A0" w:rsidRDefault="002873A0" w:rsidP="002873A0">
      <w:pPr>
        <w:pStyle w:val="ListParagraph"/>
        <w:numPr>
          <w:ilvl w:val="0"/>
          <w:numId w:val="4"/>
        </w:numPr>
      </w:pPr>
      <w:r>
        <w:t>Mowed grass, edged, cut trees and collected trash.</w:t>
      </w:r>
    </w:p>
    <w:p w:rsidR="002873A0" w:rsidRDefault="002873A0" w:rsidP="002873A0">
      <w:pPr>
        <w:tabs>
          <w:tab w:val="left" w:pos="2880"/>
          <w:tab w:val="left" w:pos="5760"/>
          <w:tab w:val="right" w:pos="9360"/>
        </w:tabs>
      </w:pPr>
      <w:r w:rsidRPr="002873A0">
        <w:rPr>
          <w:i/>
        </w:rPr>
        <w:t>Concrete Finisher</w:t>
      </w:r>
      <w:r>
        <w:tab/>
        <w:t>Springfield Stripping &amp; Sealing</w:t>
      </w:r>
      <w:r>
        <w:tab/>
        <w:t>Springfield, MO</w:t>
      </w:r>
    </w:p>
    <w:p w:rsidR="001771B5" w:rsidRDefault="001771B5" w:rsidP="001771B5">
      <w:pPr>
        <w:pStyle w:val="ListParagraph"/>
        <w:numPr>
          <w:ilvl w:val="0"/>
          <w:numId w:val="3"/>
        </w:numPr>
      </w:pPr>
      <w:r>
        <w:t xml:space="preserve">Worked on </w:t>
      </w:r>
      <w:r>
        <w:t xml:space="preserve">an </w:t>
      </w:r>
      <w:r>
        <w:t>asphalt crew.</w:t>
      </w:r>
    </w:p>
    <w:p w:rsidR="002873A0" w:rsidRDefault="00962652" w:rsidP="002873A0">
      <w:pPr>
        <w:pStyle w:val="ListParagraph"/>
        <w:numPr>
          <w:ilvl w:val="0"/>
          <w:numId w:val="3"/>
        </w:numPr>
      </w:pPr>
      <w:r>
        <w:t>Lay</w:t>
      </w:r>
      <w:r w:rsidR="001771B5">
        <w:t xml:space="preserve"> concrete and finished </w:t>
      </w:r>
      <w:r>
        <w:t>accordingly.</w:t>
      </w:r>
      <w:bookmarkStart w:id="0" w:name="_GoBack"/>
      <w:bookmarkEnd w:id="0"/>
    </w:p>
    <w:p w:rsidR="002873A0" w:rsidRDefault="002873A0" w:rsidP="002873A0">
      <w:pPr>
        <w:tabs>
          <w:tab w:val="left" w:pos="2880"/>
          <w:tab w:val="left" w:pos="5760"/>
          <w:tab w:val="right" w:pos="9360"/>
        </w:tabs>
        <w:spacing w:after="0"/>
      </w:pPr>
      <w:r w:rsidRPr="002873A0">
        <w:rPr>
          <w:i/>
        </w:rPr>
        <w:t>Machine Operator</w:t>
      </w:r>
      <w:r>
        <w:tab/>
      </w:r>
      <w:proofErr w:type="spellStart"/>
      <w:r>
        <w:t>Apac</w:t>
      </w:r>
      <w:proofErr w:type="spellEnd"/>
      <w:r>
        <w:tab/>
        <w:t>Kansas City</w:t>
      </w:r>
      <w:r>
        <w:tab/>
        <w:t>2009</w:t>
      </w:r>
    </w:p>
    <w:p w:rsidR="002873A0" w:rsidRDefault="002873A0" w:rsidP="002873A0">
      <w:pPr>
        <w:tabs>
          <w:tab w:val="left" w:pos="2880"/>
          <w:tab w:val="left" w:pos="5760"/>
          <w:tab w:val="right" w:pos="9360"/>
        </w:tabs>
        <w:spacing w:after="0"/>
      </w:pPr>
      <w:r w:rsidRPr="002873A0">
        <w:rPr>
          <w:i/>
        </w:rPr>
        <w:t>Machine Operator</w:t>
      </w:r>
      <w:r>
        <w:tab/>
        <w:t>Shilling Co.</w:t>
      </w:r>
      <w:r>
        <w:tab/>
        <w:t>Manhattan, KS</w:t>
      </w:r>
      <w:r>
        <w:tab/>
        <w:t>2003-2010</w:t>
      </w:r>
    </w:p>
    <w:p w:rsidR="002873A0" w:rsidRDefault="002873A0" w:rsidP="002873A0">
      <w:pPr>
        <w:tabs>
          <w:tab w:val="left" w:pos="2880"/>
          <w:tab w:val="left" w:pos="5760"/>
          <w:tab w:val="right" w:pos="9360"/>
        </w:tabs>
        <w:spacing w:after="0"/>
      </w:pPr>
      <w:r w:rsidRPr="002873A0">
        <w:rPr>
          <w:i/>
        </w:rPr>
        <w:t>Rick’s Concrete</w:t>
      </w:r>
      <w:r>
        <w:tab/>
        <w:t>Laborer</w:t>
      </w:r>
      <w:r>
        <w:tab/>
        <w:t>Manhattan, KS</w:t>
      </w:r>
      <w:r>
        <w:tab/>
        <w:t>1999-2003</w:t>
      </w:r>
    </w:p>
    <w:p w:rsidR="002873A0" w:rsidRPr="002873A0" w:rsidRDefault="002873A0" w:rsidP="002873A0">
      <w:pPr>
        <w:spacing w:before="100" w:beforeAutospacing="1"/>
        <w:rPr>
          <w:b/>
        </w:rPr>
      </w:pPr>
      <w:r w:rsidRPr="002873A0">
        <w:rPr>
          <w:b/>
        </w:rPr>
        <w:t>Education</w:t>
      </w:r>
    </w:p>
    <w:p w:rsidR="002873A0" w:rsidRDefault="002873A0" w:rsidP="002873A0">
      <w:pPr>
        <w:pStyle w:val="ListParagraph"/>
        <w:numPr>
          <w:ilvl w:val="0"/>
          <w:numId w:val="6"/>
        </w:numPr>
      </w:pPr>
      <w:r>
        <w:t xml:space="preserve">Machine Technology </w:t>
      </w:r>
      <w:r>
        <w:tab/>
      </w:r>
      <w:proofErr w:type="spellStart"/>
      <w:r>
        <w:t>Catepillar</w:t>
      </w:r>
      <w:proofErr w:type="spellEnd"/>
      <w:r>
        <w:t xml:space="preserve"> School of Electric Engines, Topeka, KS</w:t>
      </w:r>
      <w:r>
        <w:tab/>
      </w:r>
      <w:r>
        <w:tab/>
        <w:t>2011</w:t>
      </w:r>
    </w:p>
    <w:p w:rsidR="001230B7" w:rsidRDefault="002873A0" w:rsidP="002873A0">
      <w:pPr>
        <w:pStyle w:val="ListParagraph"/>
        <w:numPr>
          <w:ilvl w:val="0"/>
          <w:numId w:val="6"/>
        </w:numPr>
      </w:pPr>
      <w:r>
        <w:t>Machine Technology</w:t>
      </w:r>
      <w:r>
        <w:tab/>
      </w:r>
      <w:proofErr w:type="spellStart"/>
      <w:r>
        <w:t>Intergoll</w:t>
      </w:r>
      <w:proofErr w:type="spellEnd"/>
      <w:r>
        <w:t xml:space="preserve"> School, Newton, KS</w:t>
      </w:r>
      <w:r>
        <w:tab/>
      </w:r>
      <w:r>
        <w:tab/>
      </w:r>
      <w:r>
        <w:tab/>
      </w:r>
      <w:r>
        <w:tab/>
        <w:t>2010</w:t>
      </w:r>
    </w:p>
    <w:sectPr w:rsidR="001230B7" w:rsidSect="002873A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FC29BB"/>
    <w:multiLevelType w:val="hybridMultilevel"/>
    <w:tmpl w:val="3FEE1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46B3679"/>
    <w:multiLevelType w:val="hybridMultilevel"/>
    <w:tmpl w:val="DBF24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6D09A8"/>
    <w:multiLevelType w:val="hybridMultilevel"/>
    <w:tmpl w:val="393A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AD2F57"/>
    <w:multiLevelType w:val="hybridMultilevel"/>
    <w:tmpl w:val="AC40C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84C5E12"/>
    <w:multiLevelType w:val="hybridMultilevel"/>
    <w:tmpl w:val="4F8C2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855F30"/>
    <w:multiLevelType w:val="hybridMultilevel"/>
    <w:tmpl w:val="4066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zQytjA0MjUxMzJS0lEKTi0uzszPAykwrAUADSTROywAAAA="/>
  </w:docVars>
  <w:rsids>
    <w:rsidRoot w:val="000E382F"/>
    <w:rsid w:val="000E382F"/>
    <w:rsid w:val="001230B7"/>
    <w:rsid w:val="001771B5"/>
    <w:rsid w:val="002873A0"/>
    <w:rsid w:val="00522C52"/>
    <w:rsid w:val="007E2073"/>
    <w:rsid w:val="00962652"/>
    <w:rsid w:val="00EF197C"/>
    <w:rsid w:val="00F23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382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2330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382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23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4</cp:revision>
  <dcterms:created xsi:type="dcterms:W3CDTF">2018-01-12T16:12:00Z</dcterms:created>
  <dcterms:modified xsi:type="dcterms:W3CDTF">2018-03-26T20:55:00Z</dcterms:modified>
</cp:coreProperties>
</file>